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D3F9D4" w14:textId="77777777" w:rsidR="00D66E3A" w:rsidRDefault="00D66E3A" w:rsidP="008F334B">
      <w:pPr>
        <w:pStyle w:val="NoSpacing"/>
        <w:rPr>
          <w:rFonts w:ascii="Georgia Pro Black" w:hAnsi="Georgia Pro Black"/>
          <w:b/>
          <w:bCs/>
          <w:sz w:val="24"/>
          <w:szCs w:val="24"/>
          <w:u w:val="single"/>
        </w:rPr>
      </w:pPr>
    </w:p>
    <w:p w14:paraId="1A7CE181" w14:textId="2D91950C" w:rsidR="004972B0" w:rsidRPr="002E01EB" w:rsidRDefault="00B933E3" w:rsidP="008F334B">
      <w:pPr>
        <w:pStyle w:val="NoSpacing"/>
        <w:rPr>
          <w:rFonts w:ascii="Georgia Pro Black" w:hAnsi="Georgia Pro Black"/>
          <w:b/>
          <w:bCs/>
          <w:sz w:val="24"/>
          <w:szCs w:val="24"/>
          <w:u w:val="single"/>
        </w:rPr>
      </w:pPr>
      <w:r>
        <w:rPr>
          <w:bCs/>
          <w:noProof/>
          <w:sz w:val="12"/>
          <w:szCs w:val="12"/>
        </w:rPr>
        <w:drawing>
          <wp:anchor distT="0" distB="0" distL="114300" distR="114300" simplePos="0" relativeHeight="251661312" behindDoc="1" locked="0" layoutInCell="1" allowOverlap="1" wp14:anchorId="4113351B" wp14:editId="7C953247">
            <wp:simplePos x="0" y="0"/>
            <wp:positionH relativeFrom="column">
              <wp:posOffset>4314825</wp:posOffset>
            </wp:positionH>
            <wp:positionV relativeFrom="paragraph">
              <wp:posOffset>-358775</wp:posOffset>
            </wp:positionV>
            <wp:extent cx="740126" cy="670484"/>
            <wp:effectExtent l="0" t="0" r="3175" b="0"/>
            <wp:wrapNone/>
            <wp:docPr id="1" name="Picture 1" descr="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126" cy="6704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6894B892" wp14:editId="6928F82E">
            <wp:simplePos x="0" y="0"/>
            <wp:positionH relativeFrom="rightMargin">
              <wp:posOffset>-104775</wp:posOffset>
            </wp:positionH>
            <wp:positionV relativeFrom="paragraph">
              <wp:posOffset>-393065</wp:posOffset>
            </wp:positionV>
            <wp:extent cx="694055" cy="724160"/>
            <wp:effectExtent l="0" t="0" r="0" b="0"/>
            <wp:wrapNone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055" cy="72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375DF005" wp14:editId="18F20EDD">
            <wp:simplePos x="0" y="0"/>
            <wp:positionH relativeFrom="margin">
              <wp:posOffset>5124450</wp:posOffset>
            </wp:positionH>
            <wp:positionV relativeFrom="paragraph">
              <wp:posOffset>-360531</wp:posOffset>
            </wp:positionV>
            <wp:extent cx="673451" cy="672031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451" cy="6720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72B0" w:rsidRPr="002E01EB">
        <w:rPr>
          <w:rFonts w:ascii="Georgia Pro Black" w:hAnsi="Georgia Pro Black"/>
          <w:b/>
          <w:bCs/>
          <w:sz w:val="24"/>
          <w:szCs w:val="24"/>
          <w:u w:val="single"/>
        </w:rPr>
        <w:t>202</w:t>
      </w:r>
      <w:r w:rsidR="00824701">
        <w:rPr>
          <w:rFonts w:ascii="Georgia Pro Black" w:hAnsi="Georgia Pro Black"/>
          <w:b/>
          <w:bCs/>
          <w:sz w:val="24"/>
          <w:szCs w:val="24"/>
          <w:u w:val="single"/>
        </w:rPr>
        <w:t>4</w:t>
      </w:r>
      <w:r w:rsidR="004972B0" w:rsidRPr="002E01EB">
        <w:rPr>
          <w:rFonts w:ascii="Georgia Pro Black" w:hAnsi="Georgia Pro Black"/>
          <w:b/>
          <w:bCs/>
          <w:sz w:val="24"/>
          <w:szCs w:val="24"/>
          <w:u w:val="single"/>
        </w:rPr>
        <w:t xml:space="preserve"> Chenango County 4-H</w:t>
      </w:r>
      <w:r w:rsidR="005E602F">
        <w:rPr>
          <w:rFonts w:ascii="Georgia Pro Black" w:hAnsi="Georgia Pro Black"/>
          <w:b/>
          <w:bCs/>
          <w:sz w:val="24"/>
          <w:szCs w:val="24"/>
          <w:u w:val="single"/>
        </w:rPr>
        <w:t xml:space="preserve"> &amp; </w:t>
      </w:r>
      <w:r w:rsidR="008776E6">
        <w:rPr>
          <w:rFonts w:ascii="Georgia Pro Black" w:hAnsi="Georgia Pro Black"/>
          <w:b/>
          <w:bCs/>
          <w:sz w:val="24"/>
          <w:szCs w:val="24"/>
          <w:u w:val="single"/>
        </w:rPr>
        <w:t>Open</w:t>
      </w:r>
      <w:r w:rsidR="004972B0" w:rsidRPr="002E01EB">
        <w:rPr>
          <w:rFonts w:ascii="Georgia Pro Black" w:hAnsi="Georgia Pro Black"/>
          <w:b/>
          <w:bCs/>
          <w:sz w:val="24"/>
          <w:szCs w:val="24"/>
          <w:u w:val="single"/>
        </w:rPr>
        <w:t xml:space="preserve"> Fair Schedule</w:t>
      </w:r>
    </w:p>
    <w:p w14:paraId="0F8A22FB" w14:textId="7D0904F6" w:rsidR="00E74F2D" w:rsidRDefault="00E74F2D" w:rsidP="004972B0">
      <w:pPr>
        <w:pStyle w:val="NoSpacing"/>
        <w:rPr>
          <w:b/>
          <w:bCs/>
          <w:sz w:val="20"/>
          <w:szCs w:val="20"/>
        </w:rPr>
      </w:pPr>
    </w:p>
    <w:p w14:paraId="2D9093CB" w14:textId="77777777" w:rsidR="00D66E3A" w:rsidRDefault="00D66E3A" w:rsidP="004972B0">
      <w:pPr>
        <w:pStyle w:val="NoSpacing"/>
        <w:rPr>
          <w:b/>
          <w:bCs/>
          <w:sz w:val="20"/>
          <w:szCs w:val="20"/>
        </w:rPr>
      </w:pPr>
    </w:p>
    <w:p w14:paraId="769AD269" w14:textId="24BD7DC1" w:rsidR="004972B0" w:rsidRPr="002E01EB" w:rsidRDefault="004972B0" w:rsidP="004972B0">
      <w:pPr>
        <w:pStyle w:val="NoSpacing"/>
        <w:rPr>
          <w:b/>
          <w:bCs/>
          <w:sz w:val="20"/>
          <w:szCs w:val="20"/>
        </w:rPr>
      </w:pPr>
      <w:r w:rsidRPr="002E01EB">
        <w:rPr>
          <w:b/>
          <w:bCs/>
          <w:sz w:val="20"/>
          <w:szCs w:val="20"/>
        </w:rPr>
        <w:t xml:space="preserve">Saturday, August </w:t>
      </w:r>
      <w:r w:rsidR="00222AD3">
        <w:rPr>
          <w:b/>
          <w:bCs/>
          <w:sz w:val="20"/>
          <w:szCs w:val="20"/>
        </w:rPr>
        <w:t>3</w:t>
      </w:r>
      <w:r w:rsidRPr="002E01EB">
        <w:rPr>
          <w:b/>
          <w:bCs/>
          <w:sz w:val="20"/>
          <w:szCs w:val="20"/>
        </w:rPr>
        <w:t>, 202</w:t>
      </w:r>
      <w:r w:rsidR="00222AD3">
        <w:rPr>
          <w:b/>
          <w:bCs/>
          <w:sz w:val="20"/>
          <w:szCs w:val="20"/>
        </w:rPr>
        <w:t>4</w:t>
      </w:r>
    </w:p>
    <w:p w14:paraId="343CE5CE" w14:textId="1D21B53B" w:rsidR="004972B0" w:rsidRPr="00D25652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>10:00am-1:00p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4-H Judging for Non-Perishable Exhibits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="00D25652">
        <w:rPr>
          <w:sz w:val="20"/>
          <w:szCs w:val="20"/>
        </w:rPr>
        <w:t xml:space="preserve"> </w:t>
      </w:r>
      <w:r w:rsidRPr="002E01EB">
        <w:rPr>
          <w:sz w:val="20"/>
          <w:szCs w:val="20"/>
        </w:rPr>
        <w:t>HL Case Building</w:t>
      </w:r>
      <w:r w:rsidR="00D25652">
        <w:rPr>
          <w:bCs/>
          <w:sz w:val="20"/>
          <w:szCs w:val="20"/>
        </w:rPr>
        <w:t xml:space="preserve">                       </w:t>
      </w:r>
    </w:p>
    <w:p w14:paraId="7C8DC482" w14:textId="77777777" w:rsidR="00D25652" w:rsidRPr="002E01EB" w:rsidRDefault="00D25652" w:rsidP="004972B0">
      <w:pPr>
        <w:pStyle w:val="NoSpacing"/>
        <w:rPr>
          <w:bCs/>
          <w:sz w:val="20"/>
          <w:szCs w:val="20"/>
        </w:rPr>
      </w:pPr>
    </w:p>
    <w:p w14:paraId="1F48EF39" w14:textId="2BE8CC9E" w:rsidR="004972B0" w:rsidRPr="002E01EB" w:rsidRDefault="004972B0" w:rsidP="004972B0">
      <w:pPr>
        <w:pStyle w:val="NoSpacing"/>
        <w:rPr>
          <w:b/>
          <w:bCs/>
          <w:sz w:val="20"/>
          <w:szCs w:val="20"/>
        </w:rPr>
      </w:pPr>
      <w:r w:rsidRPr="002E01EB">
        <w:rPr>
          <w:b/>
          <w:bCs/>
          <w:sz w:val="20"/>
          <w:szCs w:val="20"/>
        </w:rPr>
        <w:t xml:space="preserve">Monday, August </w:t>
      </w:r>
      <w:r w:rsidR="00222AD3">
        <w:rPr>
          <w:b/>
          <w:bCs/>
          <w:sz w:val="20"/>
          <w:szCs w:val="20"/>
        </w:rPr>
        <w:t>5</w:t>
      </w:r>
      <w:r w:rsidRPr="002E01EB">
        <w:rPr>
          <w:b/>
          <w:bCs/>
          <w:sz w:val="20"/>
          <w:szCs w:val="20"/>
        </w:rPr>
        <w:t>, 202</w:t>
      </w:r>
      <w:r w:rsidR="00222AD3">
        <w:rPr>
          <w:b/>
          <w:bCs/>
          <w:sz w:val="20"/>
          <w:szCs w:val="20"/>
        </w:rPr>
        <w:t>4</w:t>
      </w:r>
    </w:p>
    <w:p w14:paraId="54065A9D" w14:textId="31326935" w:rsidR="004972B0" w:rsidRPr="002E01EB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 xml:space="preserve">4:00pm - 7:00pm </w:t>
      </w:r>
      <w:r w:rsidRPr="002E01EB">
        <w:rPr>
          <w:sz w:val="20"/>
          <w:szCs w:val="20"/>
        </w:rPr>
        <w:tab/>
        <w:t>4-H Judging for Perishable Exhibits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="00D25652">
        <w:rPr>
          <w:sz w:val="20"/>
          <w:szCs w:val="20"/>
        </w:rPr>
        <w:t xml:space="preserve"> </w:t>
      </w:r>
      <w:r w:rsidRPr="002E01EB">
        <w:rPr>
          <w:sz w:val="20"/>
          <w:szCs w:val="20"/>
        </w:rPr>
        <w:t>HL Case Building</w:t>
      </w:r>
    </w:p>
    <w:p w14:paraId="68EC5A74" w14:textId="6822C0B6" w:rsidR="00C42D25" w:rsidRDefault="00D25652" w:rsidP="004972B0">
      <w:pPr>
        <w:pStyle w:val="NoSpacing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11:00am-5:00pm                 Dairy/Livestock Animal Vet Checks                                                  Fairgrounds  </w:t>
      </w:r>
    </w:p>
    <w:p w14:paraId="4B3E33CB" w14:textId="77777777" w:rsidR="00D25652" w:rsidRDefault="00D25652" w:rsidP="004972B0">
      <w:pPr>
        <w:pStyle w:val="NoSpacing"/>
        <w:rPr>
          <w:sz w:val="20"/>
          <w:szCs w:val="20"/>
        </w:rPr>
      </w:pPr>
    </w:p>
    <w:p w14:paraId="4EAEF592" w14:textId="6EF19687" w:rsidR="004972B0" w:rsidRDefault="004972B0" w:rsidP="004972B0">
      <w:pPr>
        <w:pStyle w:val="NoSpacing"/>
        <w:rPr>
          <w:b/>
          <w:bCs/>
          <w:sz w:val="20"/>
          <w:szCs w:val="20"/>
        </w:rPr>
      </w:pPr>
      <w:r w:rsidRPr="002E01EB">
        <w:rPr>
          <w:b/>
          <w:bCs/>
          <w:sz w:val="20"/>
          <w:szCs w:val="20"/>
        </w:rPr>
        <w:t xml:space="preserve">Tuesday, August </w:t>
      </w:r>
      <w:r w:rsidR="00222AD3">
        <w:rPr>
          <w:b/>
          <w:bCs/>
          <w:sz w:val="20"/>
          <w:szCs w:val="20"/>
        </w:rPr>
        <w:t>6</w:t>
      </w:r>
      <w:r w:rsidRPr="002E01EB">
        <w:rPr>
          <w:b/>
          <w:bCs/>
          <w:sz w:val="20"/>
          <w:szCs w:val="20"/>
        </w:rPr>
        <w:t>, 202</w:t>
      </w:r>
      <w:r w:rsidR="00222AD3">
        <w:rPr>
          <w:b/>
          <w:bCs/>
          <w:sz w:val="20"/>
          <w:szCs w:val="20"/>
        </w:rPr>
        <w:t>4</w:t>
      </w:r>
    </w:p>
    <w:p w14:paraId="5373EBBE" w14:textId="55E79AE4" w:rsidR="00076059" w:rsidRPr="00D25652" w:rsidRDefault="00D25652" w:rsidP="004972B0">
      <w:pPr>
        <w:pStyle w:val="NoSpacing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8:30am-1:00pm                   Dairy/Livestock Animal Vet Checks                                                  Fairgrounds  </w:t>
      </w:r>
    </w:p>
    <w:p w14:paraId="45AB2622" w14:textId="10D3F00D" w:rsidR="004972B0" w:rsidRPr="002E01EB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>1</w:t>
      </w:r>
      <w:r w:rsidR="009D4CFA">
        <w:rPr>
          <w:sz w:val="20"/>
          <w:szCs w:val="20"/>
        </w:rPr>
        <w:t>2:00p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4-H Pet Show</w:t>
      </w:r>
      <w:r w:rsidR="00E2240F">
        <w:rPr>
          <w:sz w:val="20"/>
          <w:szCs w:val="20"/>
        </w:rPr>
        <w:t>/Dog Show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Follett Show Ring</w:t>
      </w:r>
    </w:p>
    <w:p w14:paraId="51E2D2EC" w14:textId="3F824597" w:rsidR="004972B0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>5:00p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Market Animal Weigh in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Livestock Barns</w:t>
      </w:r>
    </w:p>
    <w:p w14:paraId="03B47A8A" w14:textId="7162B565" w:rsidR="004A7258" w:rsidRPr="002E01EB" w:rsidRDefault="004A7258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6</w:t>
      </w:r>
      <w:r w:rsidRPr="002E01EB">
        <w:rPr>
          <w:sz w:val="20"/>
          <w:szCs w:val="20"/>
        </w:rPr>
        <w:t>:</w:t>
      </w:r>
      <w:r>
        <w:rPr>
          <w:sz w:val="20"/>
          <w:szCs w:val="20"/>
        </w:rPr>
        <w:t>30</w:t>
      </w:r>
      <w:r w:rsidRPr="002E01EB">
        <w:rPr>
          <w:sz w:val="20"/>
          <w:szCs w:val="20"/>
        </w:rPr>
        <w:t>p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 xml:space="preserve">4-H Animal Exhibitor Meeting - Required 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Follett Show Ring</w:t>
      </w:r>
    </w:p>
    <w:p w14:paraId="64CF4181" w14:textId="693253B3" w:rsidR="00AF3D90" w:rsidRPr="002E01EB" w:rsidRDefault="00584F05" w:rsidP="00AF3D9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7</w:t>
      </w:r>
      <w:r w:rsidR="00AF3D90" w:rsidRPr="00AF3D90">
        <w:rPr>
          <w:sz w:val="20"/>
          <w:szCs w:val="20"/>
        </w:rPr>
        <w:t>:</w:t>
      </w:r>
      <w:r>
        <w:rPr>
          <w:sz w:val="20"/>
          <w:szCs w:val="20"/>
        </w:rPr>
        <w:t>0</w:t>
      </w:r>
      <w:r w:rsidR="00AF3D90" w:rsidRPr="00AF3D90">
        <w:rPr>
          <w:sz w:val="20"/>
          <w:szCs w:val="20"/>
        </w:rPr>
        <w:t>0pm</w:t>
      </w:r>
      <w:r w:rsidR="00AF3D90" w:rsidRPr="00AF3D90">
        <w:rPr>
          <w:sz w:val="20"/>
          <w:szCs w:val="20"/>
        </w:rPr>
        <w:tab/>
      </w:r>
      <w:r w:rsidR="00AF3D90" w:rsidRPr="00AF3D90">
        <w:rPr>
          <w:sz w:val="20"/>
          <w:szCs w:val="20"/>
        </w:rPr>
        <w:tab/>
      </w:r>
      <w:r w:rsidR="00AF3D90" w:rsidRPr="00AF3D90">
        <w:rPr>
          <w:sz w:val="20"/>
          <w:szCs w:val="20"/>
        </w:rPr>
        <w:tab/>
      </w:r>
      <w:r w:rsidR="00CE17AB">
        <w:rPr>
          <w:sz w:val="20"/>
          <w:szCs w:val="20"/>
        </w:rPr>
        <w:t>First Responder Showmanship</w:t>
      </w:r>
      <w:r w:rsidR="00CE17AB">
        <w:rPr>
          <w:sz w:val="20"/>
          <w:szCs w:val="20"/>
        </w:rPr>
        <w:tab/>
      </w:r>
      <w:r w:rsidR="00DC4C7D">
        <w:rPr>
          <w:sz w:val="20"/>
          <w:szCs w:val="20"/>
        </w:rPr>
        <w:tab/>
      </w:r>
      <w:r w:rsidR="00AF3D90" w:rsidRPr="00AF3D90">
        <w:rPr>
          <w:sz w:val="20"/>
          <w:szCs w:val="20"/>
        </w:rPr>
        <w:tab/>
      </w:r>
      <w:r w:rsidR="00AF3D90" w:rsidRPr="00AF3D90">
        <w:rPr>
          <w:sz w:val="20"/>
          <w:szCs w:val="20"/>
        </w:rPr>
        <w:tab/>
      </w:r>
      <w:r w:rsidR="00DC4C7D">
        <w:rPr>
          <w:sz w:val="20"/>
          <w:szCs w:val="20"/>
        </w:rPr>
        <w:t>Follett Show Ring</w:t>
      </w:r>
    </w:p>
    <w:p w14:paraId="02AA9741" w14:textId="77777777" w:rsidR="004972B0" w:rsidRPr="002E01EB" w:rsidRDefault="004972B0" w:rsidP="004972B0">
      <w:pPr>
        <w:pStyle w:val="NoSpacing"/>
        <w:rPr>
          <w:bCs/>
          <w:sz w:val="20"/>
          <w:szCs w:val="20"/>
        </w:rPr>
      </w:pPr>
    </w:p>
    <w:p w14:paraId="65793FF3" w14:textId="5BAF6E31" w:rsidR="004972B0" w:rsidRDefault="004972B0" w:rsidP="004972B0">
      <w:pPr>
        <w:pStyle w:val="NoSpacing"/>
        <w:rPr>
          <w:b/>
          <w:bCs/>
          <w:sz w:val="20"/>
          <w:szCs w:val="20"/>
        </w:rPr>
      </w:pPr>
      <w:r w:rsidRPr="002E01EB">
        <w:rPr>
          <w:b/>
          <w:bCs/>
          <w:sz w:val="20"/>
          <w:szCs w:val="20"/>
        </w:rPr>
        <w:t xml:space="preserve">Wednesday, August </w:t>
      </w:r>
      <w:r w:rsidR="00222AD3">
        <w:rPr>
          <w:b/>
          <w:bCs/>
          <w:sz w:val="20"/>
          <w:szCs w:val="20"/>
        </w:rPr>
        <w:t>7</w:t>
      </w:r>
      <w:r w:rsidRPr="002E01EB">
        <w:rPr>
          <w:b/>
          <w:bCs/>
          <w:sz w:val="20"/>
          <w:szCs w:val="20"/>
        </w:rPr>
        <w:t>, 202</w:t>
      </w:r>
      <w:r w:rsidR="00222AD3">
        <w:rPr>
          <w:b/>
          <w:bCs/>
          <w:sz w:val="20"/>
          <w:szCs w:val="20"/>
        </w:rPr>
        <w:t>4</w:t>
      </w:r>
    </w:p>
    <w:p w14:paraId="4C6690EB" w14:textId="2D4E1204" w:rsidR="003E00CB" w:rsidRPr="003E00CB" w:rsidRDefault="003E00CB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8</w:t>
      </w:r>
      <w:r w:rsidRPr="002E01EB">
        <w:rPr>
          <w:sz w:val="20"/>
          <w:szCs w:val="20"/>
        </w:rPr>
        <w:t>:</w:t>
      </w:r>
      <w:r>
        <w:rPr>
          <w:sz w:val="20"/>
          <w:szCs w:val="20"/>
        </w:rPr>
        <w:t>0</w:t>
      </w:r>
      <w:r w:rsidRPr="002E01EB">
        <w:rPr>
          <w:sz w:val="20"/>
          <w:szCs w:val="20"/>
        </w:rPr>
        <w:t>0a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4-H</w:t>
      </w:r>
      <w:r>
        <w:rPr>
          <w:sz w:val="20"/>
          <w:szCs w:val="20"/>
        </w:rPr>
        <w:t xml:space="preserve"> &amp; </w:t>
      </w:r>
      <w:r w:rsidRPr="002E01EB">
        <w:rPr>
          <w:sz w:val="20"/>
          <w:szCs w:val="20"/>
        </w:rPr>
        <w:t xml:space="preserve">Open </w:t>
      </w:r>
      <w:r>
        <w:rPr>
          <w:sz w:val="20"/>
          <w:szCs w:val="20"/>
        </w:rPr>
        <w:t>Poultry Show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>
        <w:rPr>
          <w:sz w:val="20"/>
          <w:szCs w:val="20"/>
        </w:rPr>
        <w:t>Livestock Show Ring</w:t>
      </w:r>
    </w:p>
    <w:p w14:paraId="779734FA" w14:textId="0F11D962" w:rsidR="004972B0" w:rsidRPr="002E01EB" w:rsidRDefault="003E00CB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10</w:t>
      </w:r>
      <w:r w:rsidR="004972B0" w:rsidRPr="002E01EB">
        <w:rPr>
          <w:sz w:val="20"/>
          <w:szCs w:val="20"/>
        </w:rPr>
        <w:t>:</w:t>
      </w:r>
      <w:r w:rsidR="00DC4C7D">
        <w:rPr>
          <w:sz w:val="20"/>
          <w:szCs w:val="20"/>
        </w:rPr>
        <w:t>30</w:t>
      </w:r>
      <w:r w:rsidR="004972B0" w:rsidRPr="002E01EB">
        <w:rPr>
          <w:sz w:val="20"/>
          <w:szCs w:val="20"/>
        </w:rPr>
        <w:t>am</w:t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  <w:t>4-H</w:t>
      </w:r>
      <w:r w:rsidR="005E602F">
        <w:rPr>
          <w:sz w:val="20"/>
          <w:szCs w:val="20"/>
        </w:rPr>
        <w:t xml:space="preserve"> &amp; </w:t>
      </w:r>
      <w:r w:rsidR="004972B0" w:rsidRPr="002E01EB">
        <w:rPr>
          <w:sz w:val="20"/>
          <w:szCs w:val="20"/>
        </w:rPr>
        <w:t xml:space="preserve">Open </w:t>
      </w:r>
      <w:r w:rsidR="0021495C">
        <w:rPr>
          <w:sz w:val="20"/>
          <w:szCs w:val="20"/>
        </w:rPr>
        <w:t>Livestock Shows</w:t>
      </w:r>
      <w:r w:rsidR="006F0080">
        <w:rPr>
          <w:sz w:val="20"/>
          <w:szCs w:val="20"/>
        </w:rPr>
        <w:t xml:space="preserve"> </w:t>
      </w:r>
      <w:r w:rsidR="006F0080" w:rsidRPr="006F0080">
        <w:rPr>
          <w:sz w:val="16"/>
          <w:szCs w:val="16"/>
        </w:rPr>
        <w:t>(Sheep, Meat Goats, Swine, Beef)</w:t>
      </w:r>
      <w:r w:rsidR="004972B0" w:rsidRPr="002E01EB">
        <w:rPr>
          <w:sz w:val="20"/>
          <w:szCs w:val="20"/>
        </w:rPr>
        <w:tab/>
      </w:r>
      <w:r w:rsidR="0021495C">
        <w:rPr>
          <w:sz w:val="20"/>
          <w:szCs w:val="20"/>
        </w:rPr>
        <w:t>Livestock Show Ring</w:t>
      </w:r>
    </w:p>
    <w:p w14:paraId="4D1A67A6" w14:textId="16B2411B" w:rsidR="004972B0" w:rsidRPr="002E01EB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 xml:space="preserve">7:00pm                                  </w:t>
      </w:r>
      <w:r w:rsidR="000F79B7">
        <w:rPr>
          <w:sz w:val="20"/>
          <w:szCs w:val="20"/>
        </w:rPr>
        <w:t xml:space="preserve">Chenango County </w:t>
      </w:r>
      <w:r w:rsidRPr="002E01EB">
        <w:rPr>
          <w:sz w:val="20"/>
          <w:szCs w:val="20"/>
        </w:rPr>
        <w:t xml:space="preserve">Fair Parade                                                       </w:t>
      </w:r>
      <w:r w:rsidR="000F79B7">
        <w:rPr>
          <w:sz w:val="20"/>
          <w:szCs w:val="20"/>
        </w:rPr>
        <w:tab/>
      </w:r>
      <w:r w:rsidRPr="002E01EB">
        <w:rPr>
          <w:sz w:val="20"/>
          <w:szCs w:val="20"/>
        </w:rPr>
        <w:t>Fairgrounds</w:t>
      </w:r>
    </w:p>
    <w:p w14:paraId="1E110FDF" w14:textId="5EE8E973" w:rsidR="004972B0" w:rsidRPr="002E01EB" w:rsidRDefault="004972B0" w:rsidP="004972B0">
      <w:pPr>
        <w:pStyle w:val="NoSpacing"/>
        <w:rPr>
          <w:b/>
          <w:bCs/>
          <w:sz w:val="20"/>
          <w:szCs w:val="20"/>
        </w:rPr>
      </w:pPr>
    </w:p>
    <w:p w14:paraId="7187D55A" w14:textId="07BF61B2" w:rsidR="004972B0" w:rsidRPr="002E01EB" w:rsidRDefault="004972B0" w:rsidP="004972B0">
      <w:pPr>
        <w:pStyle w:val="NoSpacing"/>
        <w:rPr>
          <w:b/>
          <w:bCs/>
          <w:sz w:val="20"/>
          <w:szCs w:val="20"/>
        </w:rPr>
      </w:pPr>
      <w:r w:rsidRPr="002E01EB">
        <w:rPr>
          <w:b/>
          <w:bCs/>
          <w:sz w:val="20"/>
          <w:szCs w:val="20"/>
        </w:rPr>
        <w:t xml:space="preserve">Thursday, August </w:t>
      </w:r>
      <w:r w:rsidR="00222AD3">
        <w:rPr>
          <w:b/>
          <w:bCs/>
          <w:sz w:val="20"/>
          <w:szCs w:val="20"/>
        </w:rPr>
        <w:t>8</w:t>
      </w:r>
      <w:r w:rsidRPr="002E01EB">
        <w:rPr>
          <w:b/>
          <w:bCs/>
          <w:sz w:val="20"/>
          <w:szCs w:val="20"/>
        </w:rPr>
        <w:t>, 202</w:t>
      </w:r>
      <w:r w:rsidR="00222AD3">
        <w:rPr>
          <w:b/>
          <w:bCs/>
          <w:sz w:val="20"/>
          <w:szCs w:val="20"/>
        </w:rPr>
        <w:t>4</w:t>
      </w:r>
    </w:p>
    <w:p w14:paraId="3224CA22" w14:textId="26E5065E" w:rsidR="00D40787" w:rsidRDefault="00D40787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9</w:t>
      </w:r>
      <w:r w:rsidRPr="002E01EB">
        <w:rPr>
          <w:sz w:val="20"/>
          <w:szCs w:val="20"/>
        </w:rPr>
        <w:t>:00</w:t>
      </w:r>
      <w:r>
        <w:rPr>
          <w:sz w:val="20"/>
          <w:szCs w:val="20"/>
        </w:rPr>
        <w:t>a</w:t>
      </w:r>
      <w:r w:rsidRPr="002E01EB">
        <w:rPr>
          <w:sz w:val="20"/>
          <w:szCs w:val="20"/>
        </w:rPr>
        <w:t>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4-H</w:t>
      </w:r>
      <w:r>
        <w:rPr>
          <w:sz w:val="20"/>
          <w:szCs w:val="20"/>
        </w:rPr>
        <w:t xml:space="preserve"> </w:t>
      </w:r>
      <w:r w:rsidRPr="002E01EB">
        <w:rPr>
          <w:sz w:val="20"/>
          <w:szCs w:val="20"/>
        </w:rPr>
        <w:t>Dairy Goat Show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>
        <w:rPr>
          <w:sz w:val="20"/>
          <w:szCs w:val="20"/>
        </w:rPr>
        <w:t xml:space="preserve">                </w:t>
      </w:r>
      <w:r w:rsidRPr="002E01EB">
        <w:rPr>
          <w:sz w:val="20"/>
          <w:szCs w:val="20"/>
        </w:rPr>
        <w:t>Livestock Show Ring</w:t>
      </w:r>
    </w:p>
    <w:p w14:paraId="18417185" w14:textId="3B32075C" w:rsidR="0021495C" w:rsidRDefault="00AF3D90" w:rsidP="0021495C">
      <w:pPr>
        <w:pStyle w:val="NoSpacing"/>
        <w:rPr>
          <w:sz w:val="20"/>
          <w:szCs w:val="20"/>
        </w:rPr>
      </w:pPr>
      <w:r w:rsidRPr="00AF3D90">
        <w:rPr>
          <w:sz w:val="20"/>
          <w:szCs w:val="20"/>
        </w:rPr>
        <w:t>9</w:t>
      </w:r>
      <w:r w:rsidR="004972B0" w:rsidRPr="00AF3D90">
        <w:rPr>
          <w:sz w:val="20"/>
          <w:szCs w:val="20"/>
        </w:rPr>
        <w:t>:</w:t>
      </w:r>
      <w:r w:rsidR="003E00CB">
        <w:rPr>
          <w:sz w:val="20"/>
          <w:szCs w:val="20"/>
        </w:rPr>
        <w:t>3</w:t>
      </w:r>
      <w:r w:rsidRPr="00AF3D90">
        <w:rPr>
          <w:sz w:val="20"/>
          <w:szCs w:val="20"/>
        </w:rPr>
        <w:t>0</w:t>
      </w:r>
      <w:r w:rsidR="00CE1E98" w:rsidRPr="00AF3D90">
        <w:rPr>
          <w:sz w:val="20"/>
          <w:szCs w:val="20"/>
        </w:rPr>
        <w:t>am</w:t>
      </w:r>
      <w:r w:rsidRPr="00AF3D90">
        <w:rPr>
          <w:sz w:val="20"/>
          <w:szCs w:val="20"/>
        </w:rPr>
        <w:t xml:space="preserve">   </w:t>
      </w:r>
      <w:r w:rsidR="004972B0" w:rsidRPr="00AF3D90">
        <w:rPr>
          <w:sz w:val="20"/>
          <w:szCs w:val="20"/>
        </w:rPr>
        <w:tab/>
      </w:r>
      <w:r w:rsidR="004972B0" w:rsidRPr="00AF3D90">
        <w:rPr>
          <w:sz w:val="20"/>
          <w:szCs w:val="20"/>
        </w:rPr>
        <w:tab/>
        <w:t>4-H</w:t>
      </w:r>
      <w:r w:rsidR="005E602F" w:rsidRPr="00AF3D90">
        <w:rPr>
          <w:sz w:val="20"/>
          <w:szCs w:val="20"/>
        </w:rPr>
        <w:t xml:space="preserve"> &amp; Open</w:t>
      </w:r>
      <w:r w:rsidR="004972B0" w:rsidRPr="00AF3D90">
        <w:rPr>
          <w:sz w:val="20"/>
          <w:szCs w:val="20"/>
        </w:rPr>
        <w:t xml:space="preserve"> Dairy </w:t>
      </w:r>
      <w:r w:rsidR="00E74F2D" w:rsidRPr="00AF3D90">
        <w:rPr>
          <w:sz w:val="20"/>
          <w:szCs w:val="20"/>
        </w:rPr>
        <w:t xml:space="preserve">Cattle </w:t>
      </w:r>
      <w:r w:rsidR="004972B0" w:rsidRPr="00AF3D90">
        <w:rPr>
          <w:sz w:val="20"/>
          <w:szCs w:val="20"/>
        </w:rPr>
        <w:t>Showmanship &amp; Dairy Shows</w:t>
      </w:r>
      <w:r w:rsidR="004972B0" w:rsidRPr="00AF3D90">
        <w:rPr>
          <w:sz w:val="20"/>
          <w:szCs w:val="20"/>
        </w:rPr>
        <w:tab/>
        <w:t>Follett Show Ring</w:t>
      </w:r>
    </w:p>
    <w:p w14:paraId="4325F79B" w14:textId="100D4883" w:rsidR="00DF27E5" w:rsidRPr="002E01EB" w:rsidRDefault="00DF27E5" w:rsidP="0021495C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7</w:t>
      </w:r>
      <w:r w:rsidRPr="00AF3D90">
        <w:rPr>
          <w:sz w:val="20"/>
          <w:szCs w:val="20"/>
        </w:rPr>
        <w:t>:00pm</w:t>
      </w:r>
      <w:r w:rsidRPr="00AF3D90">
        <w:rPr>
          <w:sz w:val="20"/>
          <w:szCs w:val="20"/>
        </w:rPr>
        <w:tab/>
      </w:r>
      <w:r w:rsidRPr="00AF3D90">
        <w:rPr>
          <w:sz w:val="20"/>
          <w:szCs w:val="20"/>
        </w:rPr>
        <w:tab/>
      </w:r>
      <w:r w:rsidRPr="00AF3D90">
        <w:rPr>
          <w:sz w:val="20"/>
          <w:szCs w:val="20"/>
        </w:rPr>
        <w:tab/>
        <w:t xml:space="preserve">4-H </w:t>
      </w:r>
      <w:r w:rsidR="00DC4C7D">
        <w:rPr>
          <w:sz w:val="20"/>
          <w:szCs w:val="20"/>
        </w:rPr>
        <w:t>Games/Activiti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AF3D90">
        <w:rPr>
          <w:sz w:val="20"/>
          <w:szCs w:val="20"/>
        </w:rPr>
        <w:tab/>
      </w:r>
      <w:r w:rsidRPr="00AF3D90">
        <w:rPr>
          <w:sz w:val="20"/>
          <w:szCs w:val="20"/>
        </w:rPr>
        <w:tab/>
      </w:r>
      <w:r w:rsidR="00DC4C7D">
        <w:rPr>
          <w:sz w:val="20"/>
          <w:szCs w:val="20"/>
        </w:rPr>
        <w:t>Follett Show Ring</w:t>
      </w:r>
    </w:p>
    <w:p w14:paraId="2520A48D" w14:textId="5C7B80AB" w:rsidR="004972B0" w:rsidRPr="002E01EB" w:rsidRDefault="004972B0" w:rsidP="004972B0">
      <w:pPr>
        <w:pStyle w:val="NoSpacing"/>
        <w:rPr>
          <w:sz w:val="20"/>
          <w:szCs w:val="20"/>
        </w:rPr>
      </w:pPr>
    </w:p>
    <w:p w14:paraId="7055852B" w14:textId="1157AA8B" w:rsidR="004972B0" w:rsidRPr="002E01EB" w:rsidRDefault="004972B0" w:rsidP="004972B0">
      <w:pPr>
        <w:pStyle w:val="NoSpacing"/>
        <w:rPr>
          <w:b/>
          <w:bCs/>
          <w:sz w:val="20"/>
          <w:szCs w:val="20"/>
        </w:rPr>
      </w:pPr>
      <w:r w:rsidRPr="002E01EB">
        <w:rPr>
          <w:b/>
          <w:bCs/>
          <w:sz w:val="20"/>
          <w:szCs w:val="20"/>
        </w:rPr>
        <w:t xml:space="preserve">Friday, August </w:t>
      </w:r>
      <w:r w:rsidR="00222AD3">
        <w:rPr>
          <w:b/>
          <w:bCs/>
          <w:sz w:val="20"/>
          <w:szCs w:val="20"/>
        </w:rPr>
        <w:t>9</w:t>
      </w:r>
      <w:r w:rsidRPr="002E01EB">
        <w:rPr>
          <w:b/>
          <w:bCs/>
          <w:sz w:val="20"/>
          <w:szCs w:val="20"/>
        </w:rPr>
        <w:t>, 202</w:t>
      </w:r>
      <w:r w:rsidR="00222AD3">
        <w:rPr>
          <w:b/>
          <w:bCs/>
          <w:sz w:val="20"/>
          <w:szCs w:val="20"/>
        </w:rPr>
        <w:t>4</w:t>
      </w:r>
    </w:p>
    <w:p w14:paraId="1BE2BB8F" w14:textId="1115B831" w:rsidR="004972B0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>8:30a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="005E602F">
        <w:rPr>
          <w:sz w:val="20"/>
          <w:szCs w:val="20"/>
        </w:rPr>
        <w:t xml:space="preserve">4-H &amp; </w:t>
      </w:r>
      <w:r w:rsidRPr="002E01EB">
        <w:rPr>
          <w:sz w:val="20"/>
          <w:szCs w:val="20"/>
        </w:rPr>
        <w:t>Open Youth Horse Show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Horse Show Ring</w:t>
      </w:r>
    </w:p>
    <w:p w14:paraId="0947E754" w14:textId="51520D52" w:rsidR="0021495C" w:rsidRDefault="0021495C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>9:00a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="00076059">
        <w:rPr>
          <w:sz w:val="20"/>
          <w:szCs w:val="20"/>
        </w:rPr>
        <w:t xml:space="preserve">4-H &amp; </w:t>
      </w:r>
      <w:r w:rsidR="00C07B0E">
        <w:rPr>
          <w:sz w:val="20"/>
          <w:szCs w:val="20"/>
        </w:rPr>
        <w:t>Open</w:t>
      </w:r>
      <w:r>
        <w:rPr>
          <w:sz w:val="20"/>
          <w:szCs w:val="20"/>
        </w:rPr>
        <w:t xml:space="preserve"> </w:t>
      </w:r>
      <w:r w:rsidRPr="002E01EB">
        <w:rPr>
          <w:sz w:val="20"/>
          <w:szCs w:val="20"/>
        </w:rPr>
        <w:t>Rabbit Show</w:t>
      </w:r>
      <w:r w:rsidR="00C07B0E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="00AF3D90">
        <w:rPr>
          <w:sz w:val="20"/>
          <w:szCs w:val="20"/>
        </w:rPr>
        <w:t>Livestock</w:t>
      </w:r>
      <w:r w:rsidRPr="002E01EB">
        <w:rPr>
          <w:sz w:val="20"/>
          <w:szCs w:val="20"/>
        </w:rPr>
        <w:t xml:space="preserve"> Show Ring</w:t>
      </w:r>
    </w:p>
    <w:p w14:paraId="1B2CC37A" w14:textId="0BF0A6F1" w:rsidR="004C51BC" w:rsidRDefault="004C51BC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 xml:space="preserve">2:00 pm 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="00A2411E">
        <w:rPr>
          <w:sz w:val="20"/>
          <w:szCs w:val="20"/>
        </w:rPr>
        <w:tab/>
      </w:r>
      <w:r w:rsidRPr="002E01EB">
        <w:rPr>
          <w:sz w:val="20"/>
          <w:szCs w:val="20"/>
        </w:rPr>
        <w:t>4-H Dairy Cattle Judging Contest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Follett Show Ring</w:t>
      </w:r>
    </w:p>
    <w:p w14:paraId="5679EBE3" w14:textId="410128D6" w:rsidR="004972B0" w:rsidRDefault="00233E8C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6</w:t>
      </w:r>
      <w:r w:rsidR="004972B0" w:rsidRPr="002E01EB">
        <w:rPr>
          <w:sz w:val="20"/>
          <w:szCs w:val="20"/>
        </w:rPr>
        <w:t>:00pm</w:t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  <w:t>4-H Livestock Auction</w:t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  <w:t>Follett Show Ring</w:t>
      </w:r>
    </w:p>
    <w:p w14:paraId="64887F0B" w14:textId="4FFF0CEF" w:rsidR="009E530C" w:rsidRPr="002E01EB" w:rsidRDefault="009E530C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8:</w:t>
      </w:r>
      <w:r w:rsidR="00CC4AF2">
        <w:rPr>
          <w:sz w:val="20"/>
          <w:szCs w:val="20"/>
        </w:rPr>
        <w:t>3</w:t>
      </w:r>
      <w:r>
        <w:rPr>
          <w:sz w:val="20"/>
          <w:szCs w:val="20"/>
        </w:rPr>
        <w:t>0pm                                  4-H Dance with DJ Ryan                                                                     Follett Show Ring</w:t>
      </w:r>
    </w:p>
    <w:p w14:paraId="1E5B51D6" w14:textId="7AB884FC" w:rsidR="004972B0" w:rsidRPr="002E01EB" w:rsidRDefault="004972B0" w:rsidP="004972B0">
      <w:pPr>
        <w:pStyle w:val="NoSpacing"/>
        <w:rPr>
          <w:sz w:val="20"/>
          <w:szCs w:val="20"/>
        </w:rPr>
      </w:pPr>
    </w:p>
    <w:p w14:paraId="305F4793" w14:textId="1EE2CE8F" w:rsidR="004972B0" w:rsidRDefault="004972B0" w:rsidP="004972B0">
      <w:pPr>
        <w:pStyle w:val="NoSpacing"/>
        <w:rPr>
          <w:b/>
          <w:bCs/>
          <w:sz w:val="20"/>
          <w:szCs w:val="20"/>
        </w:rPr>
      </w:pPr>
      <w:r w:rsidRPr="002E01EB">
        <w:rPr>
          <w:b/>
          <w:bCs/>
          <w:sz w:val="20"/>
          <w:szCs w:val="20"/>
        </w:rPr>
        <w:t xml:space="preserve">Saturday, August </w:t>
      </w:r>
      <w:r w:rsidR="00222AD3">
        <w:rPr>
          <w:b/>
          <w:bCs/>
          <w:sz w:val="20"/>
          <w:szCs w:val="20"/>
        </w:rPr>
        <w:t>10</w:t>
      </w:r>
      <w:r w:rsidRPr="002E01EB">
        <w:rPr>
          <w:b/>
          <w:bCs/>
          <w:sz w:val="20"/>
          <w:szCs w:val="20"/>
        </w:rPr>
        <w:t>, 202</w:t>
      </w:r>
      <w:r w:rsidR="00222AD3">
        <w:rPr>
          <w:b/>
          <w:bCs/>
          <w:sz w:val="20"/>
          <w:szCs w:val="20"/>
        </w:rPr>
        <w:t>4</w:t>
      </w:r>
    </w:p>
    <w:p w14:paraId="18543CE5" w14:textId="48403F6E" w:rsidR="0033463A" w:rsidRDefault="00233E8C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9:00am</w:t>
      </w:r>
      <w:r w:rsidR="00DC5D7A">
        <w:rPr>
          <w:sz w:val="20"/>
          <w:szCs w:val="20"/>
        </w:rPr>
        <w:t xml:space="preserve">                                  Open Dairy Goat Show                                                                       Livestock Show Ring</w:t>
      </w:r>
    </w:p>
    <w:p w14:paraId="3AA30B8C" w14:textId="0B29F612" w:rsidR="00B64178" w:rsidRDefault="00B64178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9:30am                                  Chenango District Jersey Cattle Club Show                                    Follett Show Ring</w:t>
      </w:r>
    </w:p>
    <w:p w14:paraId="52499B28" w14:textId="37D35FB1" w:rsidR="004972B0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>3:00p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Super Showmanship Contest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Livestock Show Ring</w:t>
      </w:r>
    </w:p>
    <w:p w14:paraId="430AE709" w14:textId="41210FA8" w:rsidR="009D4CFA" w:rsidRPr="002E01EB" w:rsidRDefault="009D4CFA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6</w:t>
      </w:r>
      <w:r w:rsidRPr="002E01EB">
        <w:rPr>
          <w:sz w:val="20"/>
          <w:szCs w:val="20"/>
        </w:rPr>
        <w:t>:</w:t>
      </w:r>
      <w:r>
        <w:rPr>
          <w:sz w:val="20"/>
          <w:szCs w:val="20"/>
        </w:rPr>
        <w:t>3</w:t>
      </w:r>
      <w:r w:rsidRPr="002E01EB">
        <w:rPr>
          <w:sz w:val="20"/>
          <w:szCs w:val="20"/>
        </w:rPr>
        <w:t>0</w:t>
      </w:r>
      <w:r>
        <w:rPr>
          <w:sz w:val="20"/>
          <w:szCs w:val="20"/>
        </w:rPr>
        <w:t>p</w:t>
      </w:r>
      <w:r w:rsidRPr="002E01EB">
        <w:rPr>
          <w:sz w:val="20"/>
          <w:szCs w:val="20"/>
        </w:rPr>
        <w:t>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="00076059">
        <w:rPr>
          <w:sz w:val="20"/>
          <w:szCs w:val="20"/>
        </w:rPr>
        <w:t xml:space="preserve">Alumni </w:t>
      </w:r>
      <w:r w:rsidRPr="002E01EB">
        <w:rPr>
          <w:sz w:val="20"/>
          <w:szCs w:val="20"/>
        </w:rPr>
        <w:t>Dairy Showmanship Contest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="00076059">
        <w:rPr>
          <w:sz w:val="20"/>
          <w:szCs w:val="20"/>
        </w:rPr>
        <w:t xml:space="preserve">                </w:t>
      </w:r>
      <w:r w:rsidRPr="002E01EB">
        <w:rPr>
          <w:sz w:val="20"/>
          <w:szCs w:val="20"/>
        </w:rPr>
        <w:t>Follett Show Ring</w:t>
      </w:r>
    </w:p>
    <w:p w14:paraId="5762407B" w14:textId="1E0B7524" w:rsidR="004972B0" w:rsidRPr="002E01EB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>7:00p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4-H Fair Awards &amp; Ice Cream Social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Follett Show Ring</w:t>
      </w:r>
    </w:p>
    <w:p w14:paraId="6F509AA7" w14:textId="7C36F2C3" w:rsidR="004972B0" w:rsidRPr="002E01EB" w:rsidRDefault="004972B0" w:rsidP="004972B0">
      <w:pPr>
        <w:pStyle w:val="NoSpacing"/>
        <w:rPr>
          <w:bCs/>
          <w:sz w:val="20"/>
          <w:szCs w:val="20"/>
        </w:rPr>
      </w:pPr>
    </w:p>
    <w:p w14:paraId="0249EF0F" w14:textId="6EE5BBFD" w:rsidR="004972B0" w:rsidRPr="002E01EB" w:rsidRDefault="004972B0" w:rsidP="004972B0">
      <w:pPr>
        <w:pStyle w:val="NoSpacing"/>
        <w:rPr>
          <w:b/>
          <w:bCs/>
          <w:sz w:val="20"/>
          <w:szCs w:val="20"/>
        </w:rPr>
      </w:pPr>
      <w:r w:rsidRPr="002E01EB">
        <w:rPr>
          <w:b/>
          <w:bCs/>
          <w:sz w:val="20"/>
          <w:szCs w:val="20"/>
        </w:rPr>
        <w:t xml:space="preserve">Sunday, August </w:t>
      </w:r>
      <w:r w:rsidR="00222AD3">
        <w:rPr>
          <w:b/>
          <w:bCs/>
          <w:sz w:val="20"/>
          <w:szCs w:val="20"/>
        </w:rPr>
        <w:t>11</w:t>
      </w:r>
      <w:r w:rsidRPr="002E01EB">
        <w:rPr>
          <w:b/>
          <w:bCs/>
          <w:sz w:val="20"/>
          <w:szCs w:val="20"/>
        </w:rPr>
        <w:t>, 202</w:t>
      </w:r>
      <w:r w:rsidR="00222AD3">
        <w:rPr>
          <w:b/>
          <w:bCs/>
          <w:sz w:val="20"/>
          <w:szCs w:val="20"/>
        </w:rPr>
        <w:t>4</w:t>
      </w:r>
    </w:p>
    <w:p w14:paraId="7073873B" w14:textId="04183FD7" w:rsidR="00B64178" w:rsidRDefault="00B64178" w:rsidP="004972B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9:30am                                  Chenango County Holstein Club Show                                            Follett Show Ring</w:t>
      </w:r>
    </w:p>
    <w:p w14:paraId="6964C59F" w14:textId="22BAB9B8" w:rsidR="004972B0" w:rsidRPr="002E01EB" w:rsidRDefault="004972B0" w:rsidP="004972B0">
      <w:pPr>
        <w:pStyle w:val="NoSpacing"/>
        <w:rPr>
          <w:sz w:val="20"/>
          <w:szCs w:val="20"/>
        </w:rPr>
      </w:pPr>
      <w:r w:rsidRPr="002E01EB">
        <w:rPr>
          <w:sz w:val="20"/>
          <w:szCs w:val="20"/>
        </w:rPr>
        <w:t>10:00am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4-H Goat Judging Contest</w:t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</w:r>
      <w:r w:rsidRPr="002E01EB">
        <w:rPr>
          <w:sz w:val="20"/>
          <w:szCs w:val="20"/>
        </w:rPr>
        <w:tab/>
        <w:t>Livestock Show Ring</w:t>
      </w:r>
    </w:p>
    <w:p w14:paraId="5CEF772F" w14:textId="1B535F38" w:rsidR="000F79B7" w:rsidRPr="00DF27E5" w:rsidRDefault="00F71B1A" w:rsidP="00DF27E5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5</w:t>
      </w:r>
      <w:r w:rsidR="004972B0" w:rsidRPr="002E01EB">
        <w:rPr>
          <w:sz w:val="20"/>
          <w:szCs w:val="20"/>
        </w:rPr>
        <w:t>:00pm</w:t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</w:r>
      <w:r w:rsidR="004972B0" w:rsidRPr="002E01EB">
        <w:rPr>
          <w:sz w:val="20"/>
          <w:szCs w:val="20"/>
        </w:rPr>
        <w:tab/>
        <w:t xml:space="preserve">4-H Premium Checks &amp; 4-H Domestic Exhibits Released </w:t>
      </w:r>
      <w:r w:rsidR="004972B0" w:rsidRPr="002E01EB">
        <w:rPr>
          <w:sz w:val="20"/>
          <w:szCs w:val="20"/>
        </w:rPr>
        <w:tab/>
      </w:r>
      <w:r w:rsidR="004972B0" w:rsidRPr="008F334B">
        <w:rPr>
          <w:sz w:val="20"/>
          <w:szCs w:val="20"/>
        </w:rPr>
        <w:t>HL Case Buildin</w:t>
      </w:r>
      <w:r w:rsidR="00F06730" w:rsidRPr="008F334B">
        <w:rPr>
          <w:sz w:val="20"/>
          <w:szCs w:val="20"/>
        </w:rPr>
        <w:t>g</w:t>
      </w:r>
    </w:p>
    <w:sectPr w:rsidR="000F79B7" w:rsidRPr="00DF2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5D551F" w14:textId="77777777" w:rsidR="00F114DA" w:rsidRDefault="00F114DA" w:rsidP="00686AD7">
      <w:pPr>
        <w:spacing w:after="0" w:line="240" w:lineRule="auto"/>
      </w:pPr>
      <w:r>
        <w:separator/>
      </w:r>
    </w:p>
  </w:endnote>
  <w:endnote w:type="continuationSeparator" w:id="0">
    <w:p w14:paraId="2F3A4C84" w14:textId="77777777" w:rsidR="00F114DA" w:rsidRDefault="00F114DA" w:rsidP="00686A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468697" w14:textId="77777777" w:rsidR="00F114DA" w:rsidRDefault="00F114DA" w:rsidP="00686AD7">
      <w:pPr>
        <w:spacing w:after="0" w:line="240" w:lineRule="auto"/>
      </w:pPr>
      <w:r>
        <w:separator/>
      </w:r>
    </w:p>
  </w:footnote>
  <w:footnote w:type="continuationSeparator" w:id="0">
    <w:p w14:paraId="4FD0B03D" w14:textId="77777777" w:rsidR="00F114DA" w:rsidRDefault="00F114DA" w:rsidP="00686A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jczMTI1NTAxtTRR0lEKTi0uzszPAykwNK4FAMEt99AtAAAA"/>
  </w:docVars>
  <w:rsids>
    <w:rsidRoot w:val="004972B0"/>
    <w:rsid w:val="00030989"/>
    <w:rsid w:val="000424C2"/>
    <w:rsid w:val="00076059"/>
    <w:rsid w:val="000F79B7"/>
    <w:rsid w:val="001378CB"/>
    <w:rsid w:val="00164903"/>
    <w:rsid w:val="00183016"/>
    <w:rsid w:val="0021495C"/>
    <w:rsid w:val="00222AD3"/>
    <w:rsid w:val="002277E8"/>
    <w:rsid w:val="00233E8C"/>
    <w:rsid w:val="002E01EB"/>
    <w:rsid w:val="0033463A"/>
    <w:rsid w:val="00387606"/>
    <w:rsid w:val="00397027"/>
    <w:rsid w:val="003D7200"/>
    <w:rsid w:val="003E00CB"/>
    <w:rsid w:val="004001E5"/>
    <w:rsid w:val="004972B0"/>
    <w:rsid w:val="004A7258"/>
    <w:rsid w:val="004B09C8"/>
    <w:rsid w:val="004C1BE5"/>
    <w:rsid w:val="004C51BC"/>
    <w:rsid w:val="00513691"/>
    <w:rsid w:val="00545063"/>
    <w:rsid w:val="0057699D"/>
    <w:rsid w:val="00577F59"/>
    <w:rsid w:val="00584F05"/>
    <w:rsid w:val="005A043B"/>
    <w:rsid w:val="005D55C0"/>
    <w:rsid w:val="005E602F"/>
    <w:rsid w:val="00603F8B"/>
    <w:rsid w:val="00686AD7"/>
    <w:rsid w:val="0069797D"/>
    <w:rsid w:val="006B3992"/>
    <w:rsid w:val="006D58CD"/>
    <w:rsid w:val="006F0080"/>
    <w:rsid w:val="00701B19"/>
    <w:rsid w:val="00761243"/>
    <w:rsid w:val="007D19D6"/>
    <w:rsid w:val="008104D1"/>
    <w:rsid w:val="008160B3"/>
    <w:rsid w:val="00824701"/>
    <w:rsid w:val="008776E6"/>
    <w:rsid w:val="008F334B"/>
    <w:rsid w:val="009642D1"/>
    <w:rsid w:val="0098156E"/>
    <w:rsid w:val="009D4CFA"/>
    <w:rsid w:val="009E530C"/>
    <w:rsid w:val="00A04E52"/>
    <w:rsid w:val="00A2411E"/>
    <w:rsid w:val="00A34A3F"/>
    <w:rsid w:val="00A45A6C"/>
    <w:rsid w:val="00A76EFF"/>
    <w:rsid w:val="00AE0973"/>
    <w:rsid w:val="00AF3D90"/>
    <w:rsid w:val="00B1518A"/>
    <w:rsid w:val="00B41BAB"/>
    <w:rsid w:val="00B64178"/>
    <w:rsid w:val="00B6522C"/>
    <w:rsid w:val="00B70224"/>
    <w:rsid w:val="00B879CB"/>
    <w:rsid w:val="00B933E3"/>
    <w:rsid w:val="00B96546"/>
    <w:rsid w:val="00C06076"/>
    <w:rsid w:val="00C07B0E"/>
    <w:rsid w:val="00C22457"/>
    <w:rsid w:val="00C42D25"/>
    <w:rsid w:val="00CC4AF2"/>
    <w:rsid w:val="00CC4D9D"/>
    <w:rsid w:val="00CE17AB"/>
    <w:rsid w:val="00CE1E98"/>
    <w:rsid w:val="00D17F0D"/>
    <w:rsid w:val="00D25652"/>
    <w:rsid w:val="00D40787"/>
    <w:rsid w:val="00D66E3A"/>
    <w:rsid w:val="00D92C1C"/>
    <w:rsid w:val="00DB0987"/>
    <w:rsid w:val="00DC4C7D"/>
    <w:rsid w:val="00DC5D7A"/>
    <w:rsid w:val="00DF27E5"/>
    <w:rsid w:val="00E2240F"/>
    <w:rsid w:val="00E74F2D"/>
    <w:rsid w:val="00EF7EEF"/>
    <w:rsid w:val="00F05DA2"/>
    <w:rsid w:val="00F06502"/>
    <w:rsid w:val="00F06730"/>
    <w:rsid w:val="00F114DA"/>
    <w:rsid w:val="00F54F2C"/>
    <w:rsid w:val="00F71B1A"/>
    <w:rsid w:val="00FF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42FF4"/>
  <w15:docId w15:val="{49BD7CFD-0492-4076-BAD0-03DD8BF02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72B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86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AD7"/>
  </w:style>
  <w:style w:type="paragraph" w:styleId="Footer">
    <w:name w:val="footer"/>
    <w:basedOn w:val="Normal"/>
    <w:link w:val="FooterChar"/>
    <w:uiPriority w:val="99"/>
    <w:unhideWhenUsed/>
    <w:rsid w:val="00686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A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008C1-8D63-4BD1-B7B4-7F070F7BA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Thomas Brown</dc:creator>
  <cp:keywords/>
  <dc:description/>
  <cp:lastModifiedBy>Victoria Marie Ryan</cp:lastModifiedBy>
  <cp:revision>2</cp:revision>
  <cp:lastPrinted>2022-05-03T22:10:00Z</cp:lastPrinted>
  <dcterms:created xsi:type="dcterms:W3CDTF">2024-05-21T14:44:00Z</dcterms:created>
  <dcterms:modified xsi:type="dcterms:W3CDTF">2024-05-2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9ee8eddaeaea21179046c8e78d4840608e456d4903219250f4f787c3f86f01</vt:lpwstr>
  </property>
</Properties>
</file>